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0" w:name="professor-name"/>
    <w:p>
      <w:pPr>
        <w:pStyle w:val="Heading1"/>
      </w:pPr>
      <w:r>
        <w:t xml:space="preserve">Professor [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</w:t>
      </w:r>
      <w:r>
        <w:t xml:space="preserve"> </w:t>
      </w:r>
      <w:r>
        <w:rPr>
          <w:iCs/>
          <w:i/>
        </w:rPr>
        <w:t xml:space="preserve">China 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Name] is a distinguished academic and researcher with over 15 years of experience in higher education, currently serving as a Professor at [University Name], one of the most prestigious institutions in China Beijing. With a deep commitment to advancing knowledge and fostering innovation, Professor [Name] has made significant contributions to their field of expertise while actively engaging with the academic community in China Beijing. As a professor, they have dedicated their career to shaping future leaders through rigorous teaching, groundbreaking research, and meaningful collaborations. Their work reflects a unique blend of global perspective and local relevance, particularly within the dynamic educational landscape of China Beijing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t xml:space="preserve">Professor [Name] earned their Ph.D. in [Field of Study] from [University Name], a top-tier university in China Beijing, where they conducted pioneering research on [specific topic]. Their doctoral work was recognized for its originality and impact, laying the foundation for a career that bridges theoretical inquiry with practical application. Before joining [University Name], Professor [Name] held academic positions at several renowned institutions in China Beijing, including [Previous University Name], where they served as an Assistant Professor and later as an Associate Professor. Their academic journey has been marked by a steadfast commitment to excellence, culminating in their appointment as a full Professor at [University Name], a role that underscores their leadership and expertise.</w:t>
      </w:r>
    </w:p>
    <w:bookmarkEnd w:id="21"/>
    <w:bookmarkStart w:id="22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 of Study:</w:t>
      </w:r>
      <w:r>
        <w:t xml:space="preserve"> </w:t>
      </w:r>
      <w:r>
        <w:t xml:space="preserve">[Specific Area, e.g., Artificial Intelligence, Environmental Science, or Social Polic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Disciplinary Collaborations:</w:t>
      </w:r>
      <w:r>
        <w:t xml:space="preserve"> </w:t>
      </w:r>
      <w:r>
        <w:t xml:space="preserve">Professor [Name] has collaborated with researchers across China Beijing to address pressing challenges such as [example: urban sustainability, technological innovation, or cultural preservation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and International Projects:</w:t>
      </w:r>
      <w:r>
        <w:t xml:space="preserve"> </w:t>
      </w:r>
      <w:r>
        <w:t xml:space="preserve">Their research has been supported by grants from the National Natural Science Foundation of China (NSFC) and other international organizations, reflecting their global influ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 on China Beijing:</w:t>
      </w:r>
      <w:r>
        <w:t xml:space="preserve"> </w:t>
      </w:r>
      <w:r>
        <w:t xml:space="preserve">A significant portion of their work examines issues specific to China Beijing, including economic development, educational reform, and environmental policy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Professor in [Department Name] at [University Name], China Beijing, Professor [Name] has taught courses such as [Course Titles], which are central to the university’s curriculum. Their teaching philosophy emphasizes critical thinking, interdisciplinary approaches, and real-world applications. In addition to undergraduate and graduate courses, they have mentored dozens of students in thesis research projects that often address local and national challenges in China Beij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or of [Subject], [University Name], China Beijing (2015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ociate Professor, [Previous University Name], China Beijing (2010–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, [Another Previous University Name], China Beijing (2006–2010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Professor [Name] has authored and co-authored over 50 peer-reviewed articles, book chapters, and monographs. Their publications frequently appear in leading journals such as [Journal Name], with a focus on topics relevant to China Beijing. Key work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[Book Title]</w:t>
      </w:r>
      <w:r>
        <w:t xml:space="preserve">, published by [Publisher], 2020. (Examines [topic] in the context of China Beijing’s development.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[Article Title]</w:t>
      </w:r>
      <w:r>
        <w:t xml:space="preserve">, Journal of [Field], 2019. (Analyzes the impact of [specific policy or trend] in China Beijing.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[Book Chapter Title]</w:t>
      </w:r>
      <w:r>
        <w:t xml:space="preserve">, edited by [Editor Name], 2018. (Explores [theme] through a China Beijing lens.)</w:t>
      </w:r>
    </w:p>
    <w:bookmarkEnd w:id="24"/>
    <w:bookmarkStart w:id="2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Teaching Excellence Award, [University Name], China Beijing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standing Research Contribution, Ministry of Education, China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ited Speaker at the International Conference on [Topic], Beijing, China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en Guang Foundation Fellowship for Academic Leadership, China Beijing (2014)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pStyle w:val="FirstParagraph"/>
      </w:pPr>
      <w:r>
        <w:t xml:space="preserve">Professor [Name] is an active member of several academic organizations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Society for [Field],</w:t>
      </w:r>
      <w:r>
        <w:t xml:space="preserve"> </w:t>
      </w:r>
      <w:r>
        <w:t xml:space="preserve">where they serve as a council member and contribute to policy discussions in China Beij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 for [Field],</w:t>
      </w:r>
      <w:r>
        <w:t xml:space="preserve"> </w:t>
      </w:r>
      <w:r>
        <w:t xml:space="preserve">fostering cross-border collaboration with researchers worldwi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ijing Academic Innovation Network,</w:t>
      </w:r>
      <w:r>
        <w:t xml:space="preserve"> </w:t>
      </w:r>
      <w:r>
        <w:t xml:space="preserve">a platform for advancing research initiatives in China Beijing.</w:t>
      </w:r>
    </w:p>
    <w:bookmarkEnd w:id="26"/>
    <w:bookmarkStart w:id="27" w:name="community-engagement-and-leadership"/>
    <w:p>
      <w:pPr>
        <w:pStyle w:val="Heading2"/>
      </w:pPr>
      <w:r>
        <w:t xml:space="preserve">Community Engagement and Leadership</w:t>
      </w:r>
    </w:p>
    <w:p>
      <w:pPr>
        <w:pStyle w:val="FirstParagraph"/>
      </w:pPr>
      <w:r>
        <w:t xml:space="preserve">Beyond academia, Professor [Name] has played a vital role in community development in China Beijing. They have spearheaded initiatives such a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ban Sustainability Workshops,</w:t>
      </w:r>
      <w:r>
        <w:t xml:space="preserve"> </w:t>
      </w:r>
      <w:r>
        <w:t xml:space="preserve">which bring together local stakeholders to address environmental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Outreach Programs,</w:t>
      </w:r>
      <w:r>
        <w:t xml:space="preserve"> </w:t>
      </w:r>
      <w:r>
        <w:t xml:space="preserve">aimed at improving access to quality education for underprivileged students in Beij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change Partnerships,</w:t>
      </w:r>
      <w:r>
        <w:t xml:space="preserve"> </w:t>
      </w:r>
      <w:r>
        <w:t xml:space="preserve">facilitating collaborations between [University Name] and institutions in other countries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t xml:space="preserve">Professor [Name] is fluent in English and Mandarin Chinese, with a strong understanding of academic and professional communication in both languages. This dual-language capability has enabled them to effectively contribute to international research projects while maintaining a deep connection to the academic traditions of China Beijing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 Address] for detail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Name] - Resume</dc:title>
  <dc:creator/>
  <cp:keywords/>
  <dcterms:created xsi:type="dcterms:W3CDTF">2026-07-20T09:22:52Z</dcterms:created>
  <dcterms:modified xsi:type="dcterms:W3CDTF">2026-07-20T09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